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024F7" w14:textId="5F356E0A" w:rsidR="00CF0A8E" w:rsidRDefault="00CF0A8E" w:rsidP="00FA203A">
      <w:pPr>
        <w:jc w:val="both"/>
      </w:pPr>
      <w:r>
        <w:rPr>
          <w:b/>
        </w:rPr>
        <w:t>Group:</w:t>
      </w:r>
      <w:r w:rsidR="00FA203A">
        <w:t xml:space="preserve"> Ido, </w:t>
      </w:r>
      <w:r w:rsidR="00775382">
        <w:t>Carlos, Melissa, Juan, Steven</w:t>
      </w:r>
      <w:r w:rsidR="00BF3190">
        <w:t>, Ricardo</w:t>
      </w:r>
      <w:bookmarkStart w:id="0" w:name="_GoBack"/>
      <w:bookmarkEnd w:id="0"/>
    </w:p>
    <w:p w14:paraId="5017FE93" w14:textId="7E336D09" w:rsidR="00B30689" w:rsidRPr="00B30689" w:rsidRDefault="00B30689" w:rsidP="00FA203A">
      <w:pPr>
        <w:jc w:val="both"/>
        <w:rPr>
          <w:b/>
        </w:rPr>
      </w:pPr>
      <w:r>
        <w:rPr>
          <w:b/>
        </w:rPr>
        <w:t>Group #3</w:t>
      </w:r>
    </w:p>
    <w:p w14:paraId="1E5D4A9C" w14:textId="77777777" w:rsidR="00CF0A8E" w:rsidRPr="00CF0A8E" w:rsidRDefault="00CF0A8E" w:rsidP="00D14316">
      <w:pPr>
        <w:ind w:left="720" w:hanging="360"/>
      </w:pPr>
    </w:p>
    <w:p w14:paraId="19D91399" w14:textId="77777777" w:rsidR="00D14316" w:rsidRDefault="00D14316" w:rsidP="00D14316">
      <w:pPr>
        <w:pStyle w:val="ListParagraph"/>
        <w:numPr>
          <w:ilvl w:val="0"/>
          <w:numId w:val="1"/>
        </w:numPr>
      </w:pPr>
      <w:r>
        <w:t>Agile development vs. waterfall</w:t>
      </w:r>
    </w:p>
    <w:p w14:paraId="7CFBE4E1" w14:textId="77777777" w:rsidR="00D14316" w:rsidRDefault="00D14316" w:rsidP="00D14316">
      <w:pPr>
        <w:pStyle w:val="ListParagraph"/>
        <w:numPr>
          <w:ilvl w:val="1"/>
          <w:numId w:val="1"/>
        </w:numPr>
      </w:pPr>
      <w:r>
        <w:t>(Focus on agile over waterfall)</w:t>
      </w:r>
    </w:p>
    <w:p w14:paraId="3ECBF95F" w14:textId="77777777" w:rsidR="00D14316" w:rsidRDefault="00D14316" w:rsidP="00D14316">
      <w:pPr>
        <w:pStyle w:val="ListParagraph"/>
        <w:numPr>
          <w:ilvl w:val="0"/>
          <w:numId w:val="1"/>
        </w:numPr>
      </w:pPr>
      <w:r>
        <w:t xml:space="preserve">Software </w:t>
      </w:r>
      <w:r>
        <w:t>Development</w:t>
      </w:r>
      <w:r>
        <w:t xml:space="preserve"> Team</w:t>
      </w:r>
    </w:p>
    <w:p w14:paraId="1F86DFB0" w14:textId="382BFB5F" w:rsidR="00185DFC" w:rsidRDefault="00D14316" w:rsidP="00D14316">
      <w:pPr>
        <w:pStyle w:val="ListParagraph"/>
        <w:numPr>
          <w:ilvl w:val="0"/>
          <w:numId w:val="1"/>
        </w:numPr>
      </w:pPr>
      <w:r>
        <w:t>Version Control</w:t>
      </w:r>
    </w:p>
    <w:p w14:paraId="0A572AD4" w14:textId="23C2375C" w:rsidR="00D14316" w:rsidRDefault="00D14316" w:rsidP="00D14316">
      <w:pPr>
        <w:pStyle w:val="ListParagraph"/>
        <w:numPr>
          <w:ilvl w:val="0"/>
          <w:numId w:val="1"/>
        </w:numPr>
      </w:pPr>
      <w:r>
        <w:t>CI/CD</w:t>
      </w:r>
    </w:p>
    <w:p w14:paraId="6CD28502" w14:textId="28C36BF3" w:rsidR="00D14316" w:rsidRDefault="00D14316" w:rsidP="00D14316">
      <w:pPr>
        <w:pStyle w:val="ListParagraph"/>
        <w:numPr>
          <w:ilvl w:val="0"/>
          <w:numId w:val="1"/>
        </w:numPr>
      </w:pPr>
      <w:r>
        <w:t>Test driven development</w:t>
      </w:r>
    </w:p>
    <w:p w14:paraId="6C112164" w14:textId="446169FE" w:rsidR="00CF0A8E" w:rsidRDefault="00CF0A8E" w:rsidP="00CF0A8E"/>
    <w:p w14:paraId="682C0A9D" w14:textId="77777777" w:rsidR="00CF0A8E" w:rsidRDefault="00CF0A8E" w:rsidP="00CF0A8E"/>
    <w:sectPr w:rsidR="00CF0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FA7105"/>
    <w:multiLevelType w:val="hybridMultilevel"/>
    <w:tmpl w:val="99C0C5F2"/>
    <w:lvl w:ilvl="0" w:tplc="D05615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NDQ2tjQzMzI1MjdW0lEKTi0uzszPAykwrAUALuueIiwAAAA="/>
  </w:docVars>
  <w:rsids>
    <w:rsidRoot w:val="00407CF2"/>
    <w:rsid w:val="00185DFC"/>
    <w:rsid w:val="00407CF2"/>
    <w:rsid w:val="00775382"/>
    <w:rsid w:val="00B30689"/>
    <w:rsid w:val="00BF3190"/>
    <w:rsid w:val="00CF0A8E"/>
    <w:rsid w:val="00D14316"/>
    <w:rsid w:val="00FA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8CE78"/>
  <w15:chartTrackingRefBased/>
  <w15:docId w15:val="{5DE765D7-07F5-42BA-93F9-9B59BA2F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 Tanne</dc:creator>
  <cp:keywords/>
  <dc:description/>
  <cp:lastModifiedBy>Ido Tanne</cp:lastModifiedBy>
  <cp:revision>7</cp:revision>
  <dcterms:created xsi:type="dcterms:W3CDTF">2018-10-17T23:08:00Z</dcterms:created>
  <dcterms:modified xsi:type="dcterms:W3CDTF">2018-10-17T23:37:00Z</dcterms:modified>
</cp:coreProperties>
</file>